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72B7" w14:textId="4A03A726" w:rsidR="003F620A" w:rsidRDefault="003F620A">
      <w:pPr>
        <w:pStyle w:val="BodyText"/>
        <w:ind w:left="120"/>
        <w:rPr>
          <w:rFonts w:ascii="Times New Roman"/>
          <w:sz w:val="20"/>
        </w:rPr>
      </w:pPr>
    </w:p>
    <w:p w14:paraId="2F36B112" w14:textId="77777777" w:rsidR="003F620A" w:rsidRDefault="003F620A">
      <w:pPr>
        <w:pStyle w:val="BodyText"/>
        <w:rPr>
          <w:rFonts w:ascii="Times New Roman"/>
          <w:sz w:val="20"/>
        </w:rPr>
      </w:pPr>
    </w:p>
    <w:p w14:paraId="6033CA2A" w14:textId="77777777" w:rsidR="003F620A" w:rsidRDefault="003F620A">
      <w:pPr>
        <w:pStyle w:val="BodyText"/>
        <w:rPr>
          <w:rFonts w:ascii="Times New Roman"/>
          <w:sz w:val="20"/>
        </w:rPr>
      </w:pPr>
    </w:p>
    <w:p w14:paraId="3DDFAA2A" w14:textId="77777777" w:rsidR="003F620A" w:rsidRDefault="003F620A">
      <w:pPr>
        <w:pStyle w:val="BodyText"/>
        <w:spacing w:before="7"/>
        <w:rPr>
          <w:rFonts w:ascii="Times New Roman"/>
          <w:sz w:val="18"/>
        </w:rPr>
      </w:pPr>
    </w:p>
    <w:p w14:paraId="737FAC54" w14:textId="0AE40D97" w:rsidR="004D4E89" w:rsidRPr="00FD6BA4" w:rsidRDefault="00AF510D" w:rsidP="00FD6BA4">
      <w:pPr>
        <w:pStyle w:val="Heading1"/>
        <w:spacing w:before="100" w:line="331" w:lineRule="auto"/>
        <w:ind w:right="6016"/>
      </w:pPr>
      <w:r>
        <w:t xml:space="preserve">GitHub Link - </w:t>
      </w:r>
      <w:hyperlink r:id="rId6">
        <w:r>
          <w:rPr>
            <w:color w:val="0562C1"/>
            <w:u w:val="single" w:color="0562C1"/>
          </w:rPr>
          <w:t>link</w:t>
        </w:r>
      </w:hyperlink>
      <w:r>
        <w:rPr>
          <w:color w:val="0562C1"/>
        </w:rPr>
        <w:t xml:space="preserve"> </w:t>
      </w:r>
      <w:r w:rsidRPr="007C3ACA">
        <w:rPr>
          <w:b/>
          <w:bCs/>
        </w:rPr>
        <w:t xml:space="preserve">Code </w:t>
      </w:r>
      <w:r>
        <w:t>–</w:t>
      </w:r>
    </w:p>
    <w:p w14:paraId="34576D51" w14:textId="77777777" w:rsidR="003F620A" w:rsidRDefault="003F620A">
      <w:pPr>
        <w:pStyle w:val="BodyText"/>
        <w:rPr>
          <w:sz w:val="26"/>
        </w:rPr>
      </w:pPr>
    </w:p>
    <w:p w14:paraId="3F4CBA0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Consider an example of declaring the examination result. Design three classes: Student, Exam, and Result.</w:t>
      </w:r>
    </w:p>
    <w:p w14:paraId="7D89BD1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The Student class has data members such as those representing rollNumber, Name, etc.</w:t>
      </w:r>
    </w:p>
    <w:p w14:paraId="282802A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Create the class Exam by inheriting Student class. The Exam class adds fields representing the marks scored in six</w:t>
      </w:r>
    </w:p>
    <w:p w14:paraId="21FBB9A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subjects. Derive Result from the Exam class, and it has its own fields such as total_marks.</w:t>
      </w:r>
    </w:p>
    <w:p w14:paraId="510D4F5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Write an interactive program to model this relationship.</w:t>
      </w:r>
    </w:p>
    <w:p w14:paraId="06A8E3F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83E592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20CE034 - DEV GUNDALIA</w:t>
      </w:r>
    </w:p>
    <w:p w14:paraId="2AEE8ED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GitHub Repo Link - https://github.com/20CE034/PIP-II</w:t>
      </w:r>
    </w:p>
    <w:p w14:paraId="1CE9F8D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56FC0ED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clas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4450"/>
          <w:sz w:val="21"/>
          <w:szCs w:val="21"/>
          <w:lang w:bidi="ar-SA"/>
        </w:rPr>
        <w:t>Stude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1ED1696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data members of the student class</w:t>
      </w:r>
    </w:p>
    <w:p w14:paraId="62C5697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name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DEFAULT_NAME"</w:t>
      </w:r>
    </w:p>
    <w:p w14:paraId="4A6BB3E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age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18_DEFAULT"</w:t>
      </w:r>
    </w:p>
    <w:p w14:paraId="20E25FB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gender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MALE_DEFAULT"</w:t>
      </w:r>
    </w:p>
    <w:p w14:paraId="277DE5E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roll_no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8</w:t>
      </w:r>
    </w:p>
    <w:p w14:paraId="23EA08F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6466C61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constructor class...</w:t>
      </w:r>
    </w:p>
    <w:p w14:paraId="55CA62C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init_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nam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ag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gende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503D5BB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name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name</w:t>
      </w:r>
    </w:p>
    <w:p w14:paraId="5CF558D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age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age</w:t>
      </w:r>
    </w:p>
    <w:p w14:paraId="4B5F3C7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gender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gender</w:t>
      </w:r>
    </w:p>
    <w:p w14:paraId="1F9FE98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54CE349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set_roll_no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roll_no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05C42AD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roll_no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roll_no</w:t>
      </w:r>
    </w:p>
    <w:p w14:paraId="51AC7DD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6164144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clas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4450"/>
          <w:sz w:val="21"/>
          <w:szCs w:val="21"/>
          <w:lang w:bidi="ar-SA"/>
        </w:rPr>
        <w:t>Exam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DD5500"/>
          <w:sz w:val="21"/>
          <w:szCs w:val="21"/>
          <w:lang w:bidi="ar-SA"/>
        </w:rPr>
        <w:t>Stude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576B58C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4C3910A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sub_list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[]</w:t>
      </w:r>
    </w:p>
    <w:p w14:paraId="44417C8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total_subject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6</w:t>
      </w:r>
    </w:p>
    <w:p w14:paraId="1F537CB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marks_of_student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{}</w:t>
      </w:r>
    </w:p>
    <w:p w14:paraId="60E5713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__marks_criteria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00</w:t>
      </w:r>
    </w:p>
    <w:p w14:paraId="5D35564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623B889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__gotMark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False</w:t>
      </w:r>
    </w:p>
    <w:p w14:paraId="20F47F9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5ECFC98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init_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nam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ag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gende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ub_length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64731BA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supe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)._init_(name, age, gender)</w:t>
      </w:r>
    </w:p>
    <w:p w14:paraId="2EF9C1A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total_subject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sub_length</w:t>
      </w:r>
    </w:p>
    <w:p w14:paraId="3E87A6B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7512D1E1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i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rang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total_subjects):</w:t>
      </w:r>
    </w:p>
    <w:p w14:paraId="6E0A8F0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sub_name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nter name of the subject {i + 1}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61F2910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sub_list.append(sub_name)</w:t>
      </w:r>
    </w:p>
    <w:p w14:paraId="147712F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371F8AD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show_subject_lis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501F00C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The subjects are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06E7B0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subject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sub_list:</w:t>
      </w:r>
    </w:p>
    <w:p w14:paraId="3971E0F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subject)</w:t>
      </w:r>
    </w:p>
    <w:p w14:paraId="60CFD9B0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20DF281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change_subject_lis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2C124E41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confirmation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</w:p>
    <w:p w14:paraId="5550E12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Are you sure you want to change the subjects? (y/n)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1ADAE20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'y'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confirmation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'Y'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confirmation:</w:t>
      </w:r>
    </w:p>
    <w:p w14:paraId="5A1DCAE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nter all the subject's name again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43FD1D9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i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rang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total_subjects):</w:t>
      </w:r>
    </w:p>
    <w:p w14:paraId="6065DDE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sub_list.append(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nter subject name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)</w:t>
      </w:r>
    </w:p>
    <w:p w14:paraId="3EFE1CB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All subject's name changed successfully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35A15F3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els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0ACFAC8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Operation cancelled successfully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C1AC38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09CC285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otMark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False</w:t>
      </w:r>
    </w:p>
    <w:p w14:paraId="7834C66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BAC691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alter_subject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tar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end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40483AA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start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&lt;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0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end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&gt;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total_subjects:</w:t>
      </w:r>
    </w:p>
    <w:p w14:paraId="2DFEBAF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There is some error in arguments passed for alteration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05836B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els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73386DF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i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rang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start, end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+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56DF61E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sub_list.pop(i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-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2BB347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sub_list.insert(</w:t>
      </w:r>
    </w:p>
    <w:p w14:paraId="72D9258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    i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-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nter name of the subject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{i}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)</w:t>
      </w:r>
    </w:p>
    <w:p w14:paraId="0F828E6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E9CF85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otMark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False</w:t>
      </w:r>
    </w:p>
    <w:p w14:paraId="06EF873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2E23BEA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alter_subjec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index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2C5696F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alter_subjects(index, index)</w:t>
      </w:r>
    </w:p>
    <w:p w14:paraId="10EA4A5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07329F7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_getMark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3C1C19A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marks_of_student.clear()</w:t>
      </w:r>
    </w:p>
    <w:p w14:paraId="1D1106D1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subject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sub_list:</w:t>
      </w:r>
    </w:p>
    <w:p w14:paraId="313F500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mark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4450"/>
          <w:sz w:val="21"/>
          <w:szCs w:val="21"/>
          <w:lang w:bidi="ar-SA"/>
        </w:rPr>
        <w:t>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nter marks for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{subject}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)</w:t>
      </w:r>
    </w:p>
    <w:p w14:paraId="64EDD6A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marks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&lt;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0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(marks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&gt;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marks_criteria):</w:t>
      </w:r>
    </w:p>
    <w:p w14:paraId="1351F5F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rror in marks...entered...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4A566211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lastRenderedPageBreak/>
        <w:t>    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return</w:t>
      </w:r>
    </w:p>
    <w:p w14:paraId="6EFD15B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els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7E38059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marks_of_student.update({subject: marks})</w:t>
      </w:r>
    </w:p>
    <w:p w14:paraId="463C784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8E0368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otMarks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True</w:t>
      </w:r>
    </w:p>
    <w:p w14:paraId="6C99C6D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Mark-sheet has been updated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626E1D7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356D45B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grab_mark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3C1804A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otMarks:</w:t>
      </w:r>
    </w:p>
    <w:p w14:paraId="0078251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confirmation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""Are you sure you want to grab the marks again, because the subjects are neither </w:t>
      </w:r>
    </w:p>
    <w:p w14:paraId="1C3468D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            changed nor altered! (y/n) : ""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1A7708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'y'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confirmation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'Y'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confirmation:</w:t>
      </w:r>
    </w:p>
    <w:p w14:paraId="2F95B22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etMarks()</w:t>
      </w:r>
    </w:p>
    <w:p w14:paraId="1CDFFA4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els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5790C31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Operation of getting new Mark-sheet has been cancelled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6799AE1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els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0DB7E72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etMarks()</w:t>
      </w:r>
    </w:p>
    <w:p w14:paraId="632C356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3209E05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change_marks_criteria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max_mark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3FF0A30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marks_criteria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max_marks</w:t>
      </w:r>
    </w:p>
    <w:p w14:paraId="0DAC191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E4A77D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show_marks_criteria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29E55F8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marks_criteria)</w:t>
      </w:r>
    </w:p>
    <w:p w14:paraId="5F8FB79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27839A2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get_marks_criteria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7EBE037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retur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marks_criteria</w:t>
      </w:r>
    </w:p>
    <w:p w14:paraId="5A97CDA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0CB8C52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clas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E4450"/>
          <w:sz w:val="21"/>
          <w:szCs w:val="21"/>
          <w:lang w:bidi="ar-SA"/>
        </w:rPr>
        <w:t>Resul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277021F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3D3CE6F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exam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"</w:t>
      </w:r>
    </w:p>
    <w:p w14:paraId="3FA339A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passing_criteria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00</w:t>
      </w:r>
    </w:p>
    <w:p w14:paraId="73E7F13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grade_list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{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A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90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B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80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C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60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D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50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}</w:t>
      </w:r>
    </w:p>
    <w:p w14:paraId="241DCF9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26B2344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init_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exam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1D8BEF12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xam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exam</w:t>
      </w:r>
    </w:p>
    <w:p w14:paraId="1C5F3B4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passing_criteria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(</w:t>
      </w:r>
    </w:p>
    <w:p w14:paraId="0C715C40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exam.get_marks_criteria()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*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exam.total_subjects)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*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0.5</w:t>
      </w:r>
    </w:p>
    <w:p w14:paraId="73ECADB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59D1DEC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_getGrad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marks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635BB42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grades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grade_list.keys():</w:t>
      </w:r>
    </w:p>
    <w:p w14:paraId="501C44A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marks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&gt;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grade_list.get(grades):</w:t>
      </w:r>
    </w:p>
    <w:p w14:paraId="6782320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retur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grades</w:t>
      </w:r>
    </w:p>
    <w:p w14:paraId="08C6FAD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retur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Fail"</w:t>
      </w:r>
    </w:p>
    <w:p w14:paraId="54919C9D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713207B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show_mark_shee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275E67F9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lastRenderedPageBreak/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le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xam.marks_of_student)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=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xam.total_subjects:</w:t>
      </w:r>
    </w:p>
    <w:p w14:paraId="6BC77E5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\n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=================================================================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F47BDD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Mark-sheet of Student :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{self.exam.name}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E4B4F00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Roll no :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{self.exam.roll_no}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0A22A80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\n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-----------------------------------------------------------------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6E9556D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subject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xam.marks_of_student.keys():</w:t>
      </w:r>
    </w:p>
    <w:p w14:paraId="723102F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Marks in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{subject}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xam.marks_of_student.get(subject),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Grade : 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</w:t>
      </w:r>
    </w:p>
    <w:p w14:paraId="5D4CAD6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      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__getGrade(</w:t>
      </w:r>
      <w:r w:rsidRPr="00FC4BB0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xam.marks_of_student.get(subject)))</w:t>
      </w:r>
    </w:p>
    <w:p w14:paraId="61A52E3E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-----------------------------------------------------------------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18EBFAF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</w:p>
    <w:p w14:paraId="30075B3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Total marks : {self.exam.total_subjects * self.exam.get_marks_criteria()}/{sum(self.exam.marks_of_student.values())}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5429755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-----------------------------------------------------------------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06B46FA0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</w:p>
    <w:p w14:paraId="532AF52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    f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Overall Grade : {self.__getGrade(sum(self.exam.marks_of_student.values())/self.exam.total_subjects)}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320B1968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-----------------------------------------------------------------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\n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6EDA6E84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=================================================================</w:t>
      </w:r>
      <w:r w:rsidRPr="00FC4BB0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\n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4CCE9F96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else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2DCD0B0B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Marks has not been updated!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E2D7EC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2264C98C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f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__name__ </w:t>
      </w:r>
      <w:r w:rsidRPr="00FC4BB0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=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_main_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0F94B70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ExamA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Exam(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Student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9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MALE"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FC4BB0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4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73D9593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ResultA </w:t>
      </w:r>
      <w:r w:rsidRPr="00FC4BB0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Result(ExamA)</w:t>
      </w:r>
    </w:p>
    <w:p w14:paraId="70A01E0A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ResultA.exam.grab_marks()</w:t>
      </w:r>
    </w:p>
    <w:p w14:paraId="49AD4637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FC4BB0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ResultA.show_mark_sheet()</w:t>
      </w:r>
    </w:p>
    <w:p w14:paraId="176B8B11" w14:textId="77777777" w:rsidR="00FC4BB0" w:rsidRPr="00FC4BB0" w:rsidRDefault="00FC4BB0" w:rsidP="00FC4BB0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9098628" w14:textId="77777777" w:rsidR="003F620A" w:rsidRDefault="003F620A">
      <w:pPr>
        <w:pStyle w:val="BodyText"/>
        <w:rPr>
          <w:sz w:val="26"/>
        </w:rPr>
      </w:pPr>
    </w:p>
    <w:p w14:paraId="1D6C7C2F" w14:textId="77777777" w:rsidR="003F620A" w:rsidRDefault="003F620A">
      <w:pPr>
        <w:pStyle w:val="BodyText"/>
        <w:spacing w:before="11"/>
        <w:rPr>
          <w:sz w:val="21"/>
        </w:rPr>
      </w:pPr>
    </w:p>
    <w:p w14:paraId="65E4CDC5" w14:textId="77777777" w:rsidR="003F620A" w:rsidRDefault="00AF510D">
      <w:pPr>
        <w:pStyle w:val="Heading1"/>
      </w:pPr>
      <w:r>
        <w:t>Output –</w:t>
      </w:r>
    </w:p>
    <w:p w14:paraId="15B6EF56" w14:textId="69EA0696" w:rsidR="003F620A" w:rsidRDefault="003F620A">
      <w:pPr>
        <w:pStyle w:val="BodyText"/>
        <w:spacing w:before="7"/>
        <w:rPr>
          <w:sz w:val="13"/>
        </w:rPr>
      </w:pPr>
    </w:p>
    <w:p w14:paraId="260877E2" w14:textId="66CF25A7" w:rsidR="003F620A" w:rsidRDefault="00EF20EA">
      <w:pPr>
        <w:pStyle w:val="BodyText"/>
        <w:rPr>
          <w:sz w:val="52"/>
        </w:rPr>
      </w:pPr>
      <w:r>
        <w:rPr>
          <w:sz w:val="52"/>
        </w:rPr>
        <w:t xml:space="preserve"> /</w:t>
      </w:r>
    </w:p>
    <w:p w14:paraId="2DEBD113" w14:textId="77777777" w:rsidR="003F620A" w:rsidRDefault="003F620A">
      <w:pPr>
        <w:pStyle w:val="BodyText"/>
        <w:rPr>
          <w:sz w:val="52"/>
        </w:rPr>
      </w:pPr>
    </w:p>
    <w:p w14:paraId="4AC093AD" w14:textId="61017759" w:rsidR="003F620A" w:rsidRDefault="003F620A" w:rsidP="005A7DA6">
      <w:pPr>
        <w:pStyle w:val="BodyText"/>
        <w:spacing w:before="437"/>
        <w:ind w:right="116"/>
        <w:jc w:val="center"/>
        <w:rPr>
          <w:rFonts w:ascii="Calibri"/>
        </w:rPr>
      </w:pPr>
    </w:p>
    <w:sectPr w:rsidR="003F620A">
      <w:headerReference w:type="default" r:id="rId7"/>
      <w:footerReference w:type="default" r:id="rId8"/>
      <w:type w:val="continuous"/>
      <w:pgSz w:w="12240" w:h="15840"/>
      <w:pgMar w:top="72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272F" w14:textId="77777777" w:rsidR="00C5003E" w:rsidRDefault="00C5003E" w:rsidP="00A20232">
      <w:r>
        <w:separator/>
      </w:r>
    </w:p>
  </w:endnote>
  <w:endnote w:type="continuationSeparator" w:id="0">
    <w:p w14:paraId="6AFE1022" w14:textId="77777777" w:rsidR="00C5003E" w:rsidRDefault="00C5003E" w:rsidP="00A20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altName w:val="Bahnschrift Light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3291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C1365" w14:textId="7AF4096E" w:rsidR="00A20232" w:rsidRDefault="00A20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D5194" w14:textId="77777777" w:rsidR="00A20232" w:rsidRDefault="00A20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3BB43" w14:textId="77777777" w:rsidR="00C5003E" w:rsidRDefault="00C5003E" w:rsidP="00A20232">
      <w:r>
        <w:separator/>
      </w:r>
    </w:p>
  </w:footnote>
  <w:footnote w:type="continuationSeparator" w:id="0">
    <w:p w14:paraId="6BC8433C" w14:textId="77777777" w:rsidR="00C5003E" w:rsidRDefault="00C5003E" w:rsidP="00A20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80367" w14:textId="77FD36BC" w:rsidR="003447A5" w:rsidRDefault="00617AA2">
    <w:pPr>
      <w:pStyle w:val="Header"/>
    </w:pPr>
    <w:r>
      <w:rPr>
        <w:rFonts w:ascii="Times New Roman"/>
        <w:noProof/>
        <w:sz w:val="20"/>
      </w:rPr>
      <mc:AlternateContent>
        <mc:Choice Requires="wps">
          <w:drawing>
            <wp:inline distT="0" distB="0" distL="0" distR="0" wp14:anchorId="5F27F1E2" wp14:editId="05C52A87">
              <wp:extent cx="5902960" cy="186055"/>
              <wp:effectExtent l="0" t="0" r="2540" b="4445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02960" cy="186055"/>
                      </a:xfrm>
                      <a:prstGeom prst="rect">
                        <a:avLst/>
                      </a:prstGeom>
                      <a:solidFill>
                        <a:srgbClr val="2C2C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E34D0DB" w14:textId="77777777" w:rsidR="003447A5" w:rsidRDefault="003447A5" w:rsidP="003447A5">
                          <w:pPr>
                            <w:tabs>
                              <w:tab w:val="left" w:pos="5040"/>
                            </w:tabs>
                            <w:ind w:right="-15"/>
                            <w:rPr>
                              <w:rFonts w:ascii="Segoe UI"/>
                              <w:b/>
                            </w:rPr>
                          </w:pP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20CE034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GUNDALIA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DEV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ab/>
                          </w:r>
                          <w:r w:rsidRPr="00BB14D7">
                            <w:rPr>
                              <w:rFonts w:ascii="Segoe UI"/>
                              <w:b/>
                              <w:color w:val="FFFFFF"/>
                            </w:rPr>
                            <w:tab/>
                            <w:t xml:space="preserve">Practical </w:t>
                          </w:r>
                          <w:r>
                            <w:rPr>
                              <w:rFonts w:ascii="Segoe UI"/>
                              <w:b/>
                              <w:color w:val="FFFFFF"/>
                            </w:rPr>
                            <w:t>9 :</w:t>
                          </w:r>
                          <w:r w:rsidRPr="001B77E9">
                            <w:t xml:space="preserve">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F27F1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width:464.8pt;height:14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" fillcolor="#2c2c2c" stroked="f">
              <v:textbox inset="0,0,0,0">
                <w:txbxContent>
                  <w:p w14:paraId="6E34D0DB" w14:textId="77777777" w:rsidR="003447A5" w:rsidRDefault="003447A5" w:rsidP="003447A5">
                    <w:pPr>
                      <w:tabs>
                        <w:tab w:val="left" w:pos="5040"/>
                      </w:tabs>
                      <w:ind w:right="-15"/>
                      <w:rPr>
                        <w:rFonts w:ascii="Segoe UI"/>
                        <w:b/>
                      </w:rPr>
                    </w:pPr>
                    <w:r>
                      <w:rPr>
                        <w:rFonts w:ascii="Segoe UI"/>
                        <w:b/>
                        <w:color w:val="FFFFFF"/>
                      </w:rPr>
                      <w:t>20CE034</w:t>
                    </w:r>
                    <w:r>
                      <w:rPr>
                        <w:rFonts w:ascii="Segoe UI"/>
                        <w:b/>
                        <w:color w:val="FFFFFF"/>
                        <w:spacing w:val="-3"/>
                      </w:rPr>
                      <w:t xml:space="preserve"> </w:t>
                    </w:r>
                    <w:r>
                      <w:rPr>
                        <w:rFonts w:ascii="Segoe UI"/>
                        <w:b/>
                        <w:color w:val="FFFFFF"/>
                      </w:rPr>
                      <w:t>GUNDALIA</w:t>
                    </w:r>
                    <w:r>
                      <w:rPr>
                        <w:rFonts w:ascii="Segoe UI"/>
                        <w:b/>
                        <w:color w:val="FFFFFF"/>
                        <w:spacing w:val="-1"/>
                      </w:rPr>
                      <w:t xml:space="preserve"> </w:t>
                    </w:r>
                    <w:r>
                      <w:rPr>
                        <w:rFonts w:ascii="Segoe UI"/>
                        <w:b/>
                        <w:color w:val="FFFFFF"/>
                      </w:rPr>
                      <w:t>DEV</w:t>
                    </w:r>
                    <w:r>
                      <w:rPr>
                        <w:rFonts w:ascii="Segoe UI"/>
                        <w:b/>
                        <w:color w:val="FFFFFF"/>
                      </w:rPr>
                      <w:tab/>
                    </w:r>
                    <w:r w:rsidRPr="00BB14D7">
                      <w:rPr>
                        <w:rFonts w:ascii="Segoe UI"/>
                        <w:b/>
                        <w:color w:val="FFFFFF"/>
                      </w:rPr>
                      <w:tab/>
                      <w:t xml:space="preserve">Practical </w:t>
                    </w:r>
                    <w:r>
                      <w:rPr>
                        <w:rFonts w:ascii="Segoe UI"/>
                        <w:b/>
                        <w:color w:val="FFFFFF"/>
                      </w:rPr>
                      <w:t>9 :</w:t>
                    </w:r>
                    <w:r w:rsidRPr="001B77E9">
                      <w:t xml:space="preserve"> 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TQ2NDUzNrY0MjdU0lEKTi0uzszPAykwrQUARgGHRiwAAAA="/>
  </w:docVars>
  <w:rsids>
    <w:rsidRoot w:val="003F620A"/>
    <w:rsid w:val="000B218F"/>
    <w:rsid w:val="001B77E9"/>
    <w:rsid w:val="0029588E"/>
    <w:rsid w:val="003447A5"/>
    <w:rsid w:val="003D3A6C"/>
    <w:rsid w:val="003F620A"/>
    <w:rsid w:val="004D4E89"/>
    <w:rsid w:val="00570AA3"/>
    <w:rsid w:val="005A7DA6"/>
    <w:rsid w:val="00617AA2"/>
    <w:rsid w:val="007C3ACA"/>
    <w:rsid w:val="00A20232"/>
    <w:rsid w:val="00AF510D"/>
    <w:rsid w:val="00B2291A"/>
    <w:rsid w:val="00BB14D7"/>
    <w:rsid w:val="00C5003E"/>
    <w:rsid w:val="00D04970"/>
    <w:rsid w:val="00D15763"/>
    <w:rsid w:val="00EF20EA"/>
    <w:rsid w:val="00FC4BB0"/>
    <w:rsid w:val="00FD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66BC7"/>
  <w15:docId w15:val="{033EDBDB-BDC8-413A-B14C-C3236AC7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ahnschrift Light" w:eastAsia="Bahnschrift Light" w:hAnsi="Bahnschrift Light" w:cs="Bahnschrift Light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232"/>
    <w:rPr>
      <w:rFonts w:ascii="Bahnschrift Light" w:eastAsia="Bahnschrift Light" w:hAnsi="Bahnschrift Light" w:cs="Bahnschrift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232"/>
    <w:rPr>
      <w:rFonts w:ascii="Bahnschrift Light" w:eastAsia="Bahnschrift Light" w:hAnsi="Bahnschrift Light" w:cs="Bahnschrift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6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3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20CE034/PIP-II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53</Words>
  <Characters>486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ht Fury</dc:creator>
  <cp:lastModifiedBy>Night Fury</cp:lastModifiedBy>
  <cp:revision>5</cp:revision>
  <dcterms:created xsi:type="dcterms:W3CDTF">2022-02-12T12:47:00Z</dcterms:created>
  <dcterms:modified xsi:type="dcterms:W3CDTF">2022-03-1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</Properties>
</file>